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Graphic Designer Internship in Tanzania Dar es Salaam</w:t>
      </w:r>
    </w:p>
    <w:bookmarkEnd w:id="20"/>
    <w:p>
      <w:pPr>
        <w:pStyle w:val="BodyText"/>
      </w:pPr>
      <w:r>
        <w:t xml:space="preserve">Your Name</w:t>
      </w:r>
    </w:p>
    <w:p>
      <w:pPr>
        <w:pStyle w:val="BodyText"/>
      </w:pPr>
      <w:r>
        <w:t xml:space="preserve">Kigali, Rwanda (Current Location)</w:t>
      </w:r>
    </w:p>
    <w:p>
      <w:pPr>
        <w:pStyle w:val="BodyText"/>
      </w:pPr>
      <w:r>
        <w:t xml:space="preserve">+250 788 123 456 | your.email@example.com</w:t>
      </w:r>
    </w:p>
    <w:p>
      <w:pPr>
        <w:pStyle w:val="BodyText"/>
      </w:pPr>
      <w:r>
        <w:t xml:space="preserve">LinkedIn: linkedin.com/in/yourprofile | Portfolio: yourportfolio.com</w:t>
      </w:r>
    </w:p>
    <w:p>
      <w:pPr>
        <w:pStyle w:val="BodyText"/>
      </w:pPr>
      <w:r>
        <w:t xml:space="preserve">Human Resources Department</w:t>
      </w:r>
    </w:p>
    <w:p>
      <w:pPr>
        <w:pStyle w:val="BodyText"/>
      </w:pPr>
      <w:r>
        <w:t xml:space="preserve">Tanzania Creative Solutions Ltd.</w:t>
      </w:r>
    </w:p>
    <w:p>
      <w:pPr>
        <w:pStyle w:val="BodyText"/>
      </w:pPr>
      <w:r>
        <w:t xml:space="preserve">P.O. Box 1027, Dar es Salaam, Tanzania</w:t>
      </w:r>
    </w:p>
    <w:p>
      <w:pPr>
        <w:pStyle w:val="BodyText"/>
      </w:pPr>
      <w:r>
        <w:t xml:space="preserve">Date: October 26, 2023</w:t>
      </w:r>
    </w:p>
    <w:p>
      <w:pPr>
        <w:pStyle w:val="BodyText"/>
      </w:pPr>
      <w:r>
        <w:t xml:space="preserve">Dear Hiring Manager,</w:t>
      </w:r>
    </w:p>
    <w:p>
      <w:pPr>
        <w:pStyle w:val="BodyText"/>
      </w:pPr>
      <w:r>
        <w:t xml:space="preserve">With profound enthusiasm, I submit my application for the Graphic Designer Internship position at Tanzania Creative Solutions Ltd., a visionary agency deeply embedded in the dynamic cultural landscape of Dar es Salaam. As a passionate design student currently completing my Bachelor of Arts in Visual Communication at Makerere University, I have meticulously followed your firm's innovative campaigns for Tanzanian brands like Sauti ya Uchumi and Coastal Tourism Initiatives. This internship represents not merely an educational opportunity, but a vital step toward contributing meaningfully to Tanzania's burgeoning creative economy right here in the heart of Dar es Salaam.</w:t>
      </w:r>
    </w:p>
    <w:p>
      <w:pPr>
        <w:pStyle w:val="BodyText"/>
      </w:pPr>
      <w:r>
        <w:t xml:space="preserve">My academic journey has equipped me with robust technical proficiency across Adobe Creative Suite (Photoshop, Illustrator, InDesign), Figma for UI/UX prototyping, and emerging tools like Canva Pro. During my semester-long project at the Kampala Design Collective, I developed a visual identity package for "Mama Saba's Kitchen," a social enterprise supporting female entrepreneurs in rural Tanzania. This project required me to deeply engage with local cultural motifs—specifically incorporating traditional Chagga embroidery patterns into modern branding while maintaining accessibility for urban consumers. The resulting campaign increased client engagement by 40% and was featured in the East African Design Review, demonstrating my ability to merge cultural authenticity with contemporary design principles essential for success in Tanzania Dar es Salaam.</w:t>
      </w:r>
    </w:p>
    <w:p>
      <w:pPr>
        <w:pStyle w:val="BodyText"/>
      </w:pPr>
      <w:r>
        <w:t xml:space="preserve">What truly distinguishes my approach is my immersive understanding of Tanzania's unique visual narrative. Having spent six months volunteering with the Dar es Salaam Urban Art Project last year, I assisted community murals across Kariakoo and Mbagala neighborhoods, working directly with local artists to translate Swahili proverbs into vibrant public installations. This experience taught me that effective design in Tanzania Dar es Salaam must balance commercial viability with cultural resonance—whether designing for a Maasai beadwork cooperative or a startup like Zawadi Tech. I understand that the "Salaam" in Dar es Salaam isn't just geographical; it's an ethos of community-centered creation. This perspective aligns perfectly with your agency's mission to "elevate Tanzanian stories through visual language," as stated on your website.</w:t>
      </w:r>
    </w:p>
    <w:p>
      <w:pPr>
        <w:pStyle w:val="BodyText"/>
      </w:pPr>
      <w:r>
        <w:t xml:space="preserve">I am particularly drawn to Tanzania Creative Solutions Ltd.'s recent work for the Tanzania Investment Centre (TIC), where you transformed complex economic data into engaging infographics for international audiences. As an intern, I aim to contribute my skills in data visualization while learning from your team's expertise in cross-cultural communication. My portfolio includes a series of illustrated guides on sustainable farming practices tailored for Tanzanian smallholders—created through interviews with farmers near Lake Victoria—which required navigating both linguistic nuances (Swahili/English) and visual literacy considerations for rural audiences. This project mirrors the kind of socially impactful work your agency undertakes in Dar es Salaam.</w:t>
      </w:r>
    </w:p>
    <w:p>
      <w:pPr>
        <w:pStyle w:val="BodyText"/>
      </w:pPr>
      <w:r>
        <w:t xml:space="preserve">Moreover, my commitment to Tanzania's creative future extends beyond technical skills. I actively participate in Dar es Salaam-based design networks like "Tanga Creative Hub" (virtual membership since 2022), where I've collaborated on open-source branding projects for the National Theatre of Tanzania. When our team redesigned their social media assets, we prioritized accessibility—using high-contrast color schemes that comply with WCAG standards while incorporating traditional Tanzanian textile patterns. This experience reinforced my belief that Graphic Design in Tanzania Dar es Salaam must serve diverse communities, from urban professionals in Oyster Bay to rural artisans in Mwanza.</w:t>
      </w:r>
    </w:p>
    <w:p>
      <w:pPr>
        <w:pStyle w:val="BodyText"/>
      </w:pPr>
      <w:r>
        <w:t xml:space="preserve">I recognize that an Internship Application Letter is merely the first step toward demonstrating my value. In this role, I would bring relentless curiosity about local design challenges—from the visual language of Dar es Salaam's bustling markets to digital branding for e-commerce platforms like Jumia Tanzania. I am eager to learn under your guidance while contributing fresh perspectives on emerging trends like augmented reality experiences for cultural heritage sites (e.g., Stone Town). My adaptability is proven by my recent transition from print-focused work to developing responsive web graphics during the pandemic, ensuring consistent brand experience across all platforms—a critical need as Tanzanian businesses expand their digital presence.</w:t>
      </w:r>
    </w:p>
    <w:p>
      <w:pPr>
        <w:pStyle w:val="BodyText"/>
      </w:pPr>
      <w:r>
        <w:t xml:space="preserve">What excites me most about this opportunity is the chance to grow within Tanzania's creative ecosystem. Dar es Salaam isn't just a location for my internship—it's where I see myself building a long-term career. The city's energy, from the art galleries in Msasani to the street food vendors' colorful signage, constantly inspires innovation. I've studied how designers like Nia Mwinyi are redefining visual communication across Africa through platforms like Design Week Dar es Salaam, and I aspire to contribute similarly in this vibrant environment. Your agency's reputation for nurturing talent makes it the ideal place to begin this journey.</w:t>
      </w:r>
    </w:p>
    <w:p>
      <w:pPr>
        <w:pStyle w:val="BodyText"/>
      </w:pPr>
      <w:r>
        <w:t xml:space="preserve">Thank you for considering my application as a candidate for the Graphic Designer Internship position. My portfolio, accessible at yourportfolio.com, showcases projects demonstrating my technical skills and cultural sensitivity to Tanzania Dar es Salaam's unique visual landscape. I am available for an interview at your earliest convenience and would welcome the opportunity to discuss how my passion for inclusive design aligns with Tanzania Creative Solutions Ltd.'s vision.</w:t>
      </w:r>
    </w:p>
    <w:p>
      <w:pPr>
        <w:pStyle w:val="BodyText"/>
      </w:pPr>
      <w:r>
        <w:t xml:space="preserve">I eagerly anticipate the possibility of contributing to your team while immersing myself in the creative heartbeat of Dar es Salaam, Tanzania.</w:t>
      </w:r>
    </w:p>
    <w:p>
      <w:pPr>
        <w:pStyle w:val="BodyText"/>
      </w:pPr>
      <w:r>
        <w:t xml:space="preserve">Sincerely,</w:t>
      </w:r>
    </w:p>
    <w:p>
      <w:pPr>
        <w:pStyle w:val="BodyText"/>
      </w:pPr>
      <w:r>
        <w:br/>
      </w:r>
      <w:r>
        <w:br/>
      </w:r>
      <w:r>
        <w:br/>
      </w:r>
    </w:p>
    <w:p>
      <w:pPr>
        <w:pStyle w:val="BodyText"/>
      </w:pPr>
      <w:r>
        <w:t xml:space="preserve">Your Name</w:t>
      </w:r>
    </w:p>
    <w:p>
      <w:pPr>
        <w:pStyle w:val="BodyText"/>
      </w:pPr>
      <w:r>
        <w:t xml:space="preserve">Graphic Designer Internship Applicant</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5-12-08T09:30:01Z</dcterms:created>
  <dcterms:modified xsi:type="dcterms:W3CDTF">2025-12-08T09:30:01Z</dcterms:modified>
</cp:coreProperties>
</file>

<file path=docProps/custom.xml><?xml version="1.0" encoding="utf-8"?>
<Properties xmlns="http://schemas.openxmlformats.org/officeDocument/2006/custom-properties" xmlns:vt="http://schemas.openxmlformats.org/officeDocument/2006/docPropsVTypes"/>
</file>